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03c51d499d53ad43d4e952a95fef2c9ee8c796"/>
      <w:r>
        <w:rPr>
          <w:b/>
        </w:rPr>
        <w:t xml:space="preserve">ПРОТОКОЛ ПРО ПРОВЕДЕННЯ АУКЦІОНУ № BRE001-UA-20220923-687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кції ВАТ «Газресурсвидобування» (код ЄДРПОУ 33099062), 805 046 акцій номінальною вартістю за одну акцію 0,25 гривень</w:t>
      </w:r>
    </w:p>
    <w:p>
      <w:pPr>
        <w:numPr>
          <w:ilvl w:val="0"/>
          <w:numId w:val="1001"/>
        </w:numPr>
        <w:pStyle w:val="Compact"/>
      </w:pPr>
      <w:r>
        <w:t xml:space="preserve">Акції ВАТ «Газресурсвидобування» (код ЄДРПОУ 33099062), 805 046 акцій номінальною вартістю за одну акцію 0,25 гривен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61 009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100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4:22:41Z</dcterms:created>
  <dcterms:modified xsi:type="dcterms:W3CDTF">2024-05-02T14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